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81EC9" w14:textId="77777777" w:rsidR="004015F9" w:rsidRDefault="004015F9" w:rsidP="00ED6BA8">
      <w:pPr>
        <w:pStyle w:val="Header"/>
        <w:pBdr>
          <w:bottom w:val="single" w:sz="4" w:space="1" w:color="auto"/>
        </w:pBdr>
        <w:tabs>
          <w:tab w:val="clear" w:pos="9026"/>
          <w:tab w:val="left" w:pos="6420"/>
        </w:tabs>
        <w:jc w:val="center"/>
        <w:rPr>
          <w:i/>
          <w:color w:val="002060"/>
        </w:rPr>
      </w:pPr>
      <w:r w:rsidRPr="00D73650">
        <w:rPr>
          <w:rFonts w:ascii="Arial" w:hAnsi="Arial" w:cs="Arial"/>
          <w:b/>
          <w:color w:val="002060"/>
          <w:sz w:val="20"/>
          <w:szCs w:val="20"/>
        </w:rPr>
        <w:t>PROPOSAL</w:t>
      </w:r>
      <w:r>
        <w:rPr>
          <w:rFonts w:ascii="Arial" w:hAnsi="Arial" w:cs="Arial"/>
          <w:b/>
          <w:color w:val="002060"/>
        </w:rPr>
        <w:t xml:space="preserve"> GUIDELINE/01</w:t>
      </w:r>
    </w:p>
    <w:p w14:paraId="5691A1E3" w14:textId="7EC8EF2B" w:rsidR="00A23267" w:rsidRDefault="00A23267" w:rsidP="00254809">
      <w:pPr>
        <w:spacing w:line="276" w:lineRule="auto"/>
        <w:rPr>
          <w:rFonts w:ascii="Arial" w:hAnsi="Arial" w:cs="Arial"/>
          <w:b/>
          <w:color w:val="002060"/>
        </w:rPr>
      </w:pPr>
    </w:p>
    <w:tbl>
      <w:tblPr>
        <w:tblStyle w:val="TableGrid"/>
        <w:tblW w:w="12753" w:type="dxa"/>
        <w:jc w:val="center"/>
        <w:tblLook w:val="04A0" w:firstRow="1" w:lastRow="0" w:firstColumn="1" w:lastColumn="0" w:noHBand="0" w:noVBand="1"/>
      </w:tblPr>
      <w:tblGrid>
        <w:gridCol w:w="12753"/>
      </w:tblGrid>
      <w:tr w:rsidR="00F4467B" w:rsidRPr="004272B2" w14:paraId="7D05032F" w14:textId="77777777" w:rsidTr="00E87D80">
        <w:trPr>
          <w:jc w:val="center"/>
        </w:trPr>
        <w:tc>
          <w:tcPr>
            <w:tcW w:w="12753" w:type="dxa"/>
            <w:shd w:val="clear" w:color="auto" w:fill="002060"/>
            <w:vAlign w:val="center"/>
          </w:tcPr>
          <w:p w14:paraId="54C0A19E" w14:textId="77777777" w:rsidR="00F4467B" w:rsidRPr="00F72A6E" w:rsidRDefault="00F4467B" w:rsidP="006801A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2A6E">
              <w:rPr>
                <w:rFonts w:ascii="Arial" w:hAnsi="Arial" w:cs="Arial"/>
                <w:b/>
                <w:sz w:val="20"/>
                <w:szCs w:val="20"/>
              </w:rPr>
              <w:t>GUIDELINE (LAYOUT) – REGIONAL INNOVATION NETWORKING PLATFORM</w:t>
            </w:r>
          </w:p>
        </w:tc>
      </w:tr>
      <w:tr w:rsidR="00F4467B" w:rsidRPr="004272B2" w14:paraId="226B6A16" w14:textId="77777777" w:rsidTr="00E87D80">
        <w:trPr>
          <w:trHeight w:val="6562"/>
          <w:jc w:val="center"/>
        </w:trPr>
        <w:tc>
          <w:tcPr>
            <w:tcW w:w="12753" w:type="dxa"/>
          </w:tcPr>
          <w:p w14:paraId="44582BA5" w14:textId="31E7C989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maximum of 1 page]</w:t>
            </w:r>
            <w:r w:rsidRPr="0036399D">
              <w:rPr>
                <w:rFonts w:ascii="Arial" w:hAnsi="Arial" w:cs="Arial"/>
                <w:color w:val="FF0000"/>
                <w:sz w:val="20"/>
                <w:szCs w:val="20"/>
              </w:rPr>
              <w:tab/>
            </w:r>
          </w:p>
          <w:p w14:paraId="058F1F4E" w14:textId="3E35AEAD" w:rsidR="00F4467B" w:rsidRPr="0036399D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36399D">
              <w:rPr>
                <w:rFonts w:ascii="Arial" w:hAnsi="Arial" w:cs="Arial"/>
                <w:color w:val="FF0000"/>
                <w:sz w:val="20"/>
                <w:szCs w:val="20"/>
              </w:rPr>
              <w:tab/>
            </w:r>
          </w:p>
          <w:p w14:paraId="5EB095F4" w14:textId="18BD9190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>maximum of 3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7758855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Regional socio-economic profile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2FC04CA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ituational Assessment (including the analysis of the regional innovation system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ust be relevant to innovation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0950800B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olicy and strategy analysis &amp; alignment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local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government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704CE47C" w14:textId="644A620D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BUSINESS CASE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Rational for establishing/implementing the platform and its role in the region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economy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121F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50E6559E" w14:textId="4E44B8CF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OBJECTIVES OF THE PLATFORM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F6F6FE2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Key objectives</w:t>
            </w:r>
          </w:p>
          <w:p w14:paraId="6123F0A4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latform offerings</w:t>
            </w:r>
            <w:r>
              <w:rPr>
                <w:rFonts w:ascii="Arial" w:hAnsi="Arial" w:cs="Arial"/>
                <w:sz w:val="20"/>
                <w:szCs w:val="20"/>
              </w:rPr>
              <w:t xml:space="preserve">/services 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AD39E9E" w14:textId="261CD857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ECTORS TO BE SUPPORTED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378E179" w14:textId="229BDFC5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OVERNANCE STRUCTURE AND INSTITUTIONAL ARRANGEMENT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36399D">
              <w:rPr>
                <w:rFonts w:ascii="Arial" w:hAnsi="Arial" w:cs="Arial"/>
                <w:color w:val="FF0000"/>
                <w:sz w:val="20"/>
                <w:szCs w:val="20"/>
              </w:rPr>
              <w:t>maximum of 2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36399D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2F6EC323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teering Committee (including Lead Institution)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740E9EF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Financial Control and Management</w:t>
            </w:r>
          </w:p>
          <w:p w14:paraId="205B55F6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porting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.g. to steering committee, TLIU etc</w:t>
            </w:r>
            <w:r w:rsidRPr="00F72A6E">
              <w:rPr>
                <w:rFonts w:ascii="Arial" w:hAnsi="Arial" w:cs="Arial"/>
                <w:sz w:val="20"/>
                <w:szCs w:val="20"/>
              </w:rPr>
              <w:t>.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AFD7390" w14:textId="01F98846" w:rsidR="00F4467B" w:rsidRPr="0036399D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LATFORM WORKPLAN AND ACTIVITIES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>maximum of 3</w:t>
            </w:r>
            <w:r w:rsidR="0067132F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page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2B8A2911" w14:textId="7B3C5C98" w:rsidR="00186858" w:rsidRPr="00186858" w:rsidRDefault="007C17BE" w:rsidP="007C17BE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</w:t>
            </w:r>
            <w:r w:rsidR="007822C7">
              <w:rPr>
                <w:rFonts w:ascii="Arial" w:hAnsi="Arial" w:cs="Arial"/>
                <w:sz w:val="20"/>
                <w:szCs w:val="20"/>
              </w:rPr>
              <w:t>/intervention</w:t>
            </w:r>
            <w:r>
              <w:rPr>
                <w:rFonts w:ascii="Arial" w:hAnsi="Arial" w:cs="Arial"/>
                <w:sz w:val="20"/>
                <w:szCs w:val="20"/>
              </w:rPr>
              <w:t xml:space="preserve"> Plan - o</w:t>
            </w:r>
            <w:r w:rsidR="00F4467B">
              <w:rPr>
                <w:rFonts w:ascii="Arial" w:hAnsi="Arial" w:cs="Arial"/>
                <w:i/>
                <w:sz w:val="20"/>
                <w:szCs w:val="20"/>
              </w:rPr>
              <w:t>utline and unpack</w:t>
            </w:r>
            <w:r w:rsidR="00F4467B" w:rsidRPr="00392CF9">
              <w:rPr>
                <w:rFonts w:ascii="Arial" w:hAnsi="Arial" w:cs="Arial"/>
                <w:i/>
                <w:sz w:val="20"/>
                <w:szCs w:val="20"/>
              </w:rPr>
              <w:t xml:space="preserve"> all developmental activities</w:t>
            </w:r>
            <w:r w:rsidR="00186858">
              <w:rPr>
                <w:rFonts w:ascii="Arial" w:hAnsi="Arial" w:cs="Arial"/>
                <w:i/>
                <w:sz w:val="20"/>
                <w:szCs w:val="20"/>
              </w:rPr>
              <w:t xml:space="preserve"> in detail. </w:t>
            </w:r>
          </w:p>
          <w:p w14:paraId="18475A2B" w14:textId="3CD37522" w:rsidR="00F4467B" w:rsidRPr="009B028D" w:rsidRDefault="00186858" w:rsidP="00186858">
            <w:pPr>
              <w:pStyle w:val="ListParagraph"/>
              <w:numPr>
                <w:ilvl w:val="2"/>
                <w:numId w:val="9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9B028D">
              <w:rPr>
                <w:rFonts w:ascii="Arial" w:hAnsi="Arial" w:cs="Arial"/>
                <w:sz w:val="20"/>
                <w:szCs w:val="20"/>
              </w:rPr>
              <w:t>i.e</w:t>
            </w:r>
            <w:r w:rsidR="007C17BE" w:rsidRPr="00186858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7C17BE" w:rsidRPr="009B028D">
              <w:rPr>
                <w:rFonts w:ascii="Arial" w:hAnsi="Arial" w:cs="Arial"/>
                <w:b/>
                <w:sz w:val="20"/>
                <w:szCs w:val="20"/>
              </w:rPr>
              <w:t xml:space="preserve">Structured and relevant Science, Technology and Innovation (STI) capacity buildings programmes (e.g. technical training, </w:t>
            </w:r>
            <w:r w:rsidR="006B5CED">
              <w:rPr>
                <w:rFonts w:ascii="Arial" w:hAnsi="Arial" w:cs="Arial"/>
                <w:b/>
                <w:sz w:val="20"/>
                <w:szCs w:val="20"/>
              </w:rPr>
              <w:t xml:space="preserve">innovation related interventions, </w:t>
            </w:r>
            <w:r w:rsidR="007C17BE" w:rsidRPr="009B028D">
              <w:rPr>
                <w:rFonts w:ascii="Arial" w:hAnsi="Arial" w:cs="Arial"/>
                <w:b/>
                <w:sz w:val="20"/>
                <w:szCs w:val="20"/>
              </w:rPr>
              <w:t>networking events/forums, mentorship programmes, workshops</w:t>
            </w:r>
            <w:r w:rsidR="007C17BE" w:rsidRPr="009B028D">
              <w:rPr>
                <w:rFonts w:ascii="Arial" w:hAnsi="Arial" w:cs="Arial"/>
                <w:sz w:val="20"/>
                <w:szCs w:val="20"/>
              </w:rPr>
              <w:t xml:space="preserve"> etc.). </w:t>
            </w:r>
          </w:p>
          <w:p w14:paraId="417EFC61" w14:textId="0335EE6B" w:rsidR="009B028D" w:rsidRPr="009B028D" w:rsidRDefault="009B028D" w:rsidP="00186858">
            <w:pPr>
              <w:pStyle w:val="ListParagraph"/>
              <w:numPr>
                <w:ilvl w:val="2"/>
                <w:numId w:val="9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9B028D">
              <w:rPr>
                <w:rFonts w:ascii="Arial" w:hAnsi="Arial" w:cs="Arial"/>
                <w:sz w:val="20"/>
                <w:szCs w:val="20"/>
              </w:rPr>
              <w:t>i.e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B028D">
              <w:rPr>
                <w:rFonts w:ascii="Arial" w:hAnsi="Arial" w:cs="Arial"/>
                <w:b/>
                <w:sz w:val="20"/>
                <w:szCs w:val="20"/>
              </w:rPr>
              <w:t>Support mechanisms for improved innovation partnership deals</w:t>
            </w:r>
            <w:r w:rsidRPr="009B028D">
              <w:rPr>
                <w:rFonts w:ascii="Arial" w:hAnsi="Arial" w:cs="Arial"/>
                <w:sz w:val="20"/>
                <w:szCs w:val="20"/>
              </w:rPr>
              <w:t xml:space="preserve"> (e.g. access to information, business strategy, legal/IP templates, funding proposals etc.)</w:t>
            </w:r>
          </w:p>
          <w:p w14:paraId="2EF7495B" w14:textId="2AA3E655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ind w:left="709" w:hanging="283"/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antt chart</w:t>
            </w:r>
            <w:r w:rsidR="007822C7">
              <w:rPr>
                <w:rFonts w:ascii="Arial" w:hAnsi="Arial" w:cs="Arial"/>
                <w:sz w:val="20"/>
                <w:szCs w:val="20"/>
              </w:rPr>
              <w:t xml:space="preserve"> – provide clear timelines with respect to the developmental plan.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FC5EB6B" w14:textId="77777777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13841">
              <w:rPr>
                <w:rFonts w:ascii="Arial" w:hAnsi="Arial" w:cs="Arial"/>
                <w:sz w:val="20"/>
                <w:szCs w:val="20"/>
              </w:rPr>
              <w:t>KEY PERFORMANCE INDICATOR</w:t>
            </w:r>
            <w:r>
              <w:rPr>
                <w:rFonts w:ascii="Arial" w:hAnsi="Arial" w:cs="Arial"/>
                <w:sz w:val="20"/>
                <w:szCs w:val="20"/>
              </w:rPr>
              <w:t xml:space="preserve">S (refer to </w:t>
            </w:r>
            <w:r w:rsidRPr="007B43DD">
              <w:rPr>
                <w:rFonts w:ascii="Arial" w:hAnsi="Arial" w:cs="Arial"/>
                <w:sz w:val="20"/>
                <w:szCs w:val="20"/>
              </w:rPr>
              <w:t>MAIN PERFORMANCE INDICATOR TEMPLATE/01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46E54D06" w14:textId="3815D8F8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BUDGET (INCLUDING CO-FUNDING)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detailed budget – e.g. SMME support, interventions, projects, initiatives workshops, projects, traveling, administration etc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.)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65C8C142" w14:textId="19BF2B9F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EA2E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61AAF843" w14:textId="3EA29834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EA2E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70302C5" w14:textId="3A3163E8" w:rsidR="00F4467B" w:rsidRPr="004B0F53" w:rsidRDefault="00F4467B" w:rsidP="004B0F5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4B0F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B0F53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B0F53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4B0F53">
              <w:rPr>
                <w:rFonts w:ascii="Arial" w:hAnsi="Arial" w:cs="Arial"/>
                <w:sz w:val="20"/>
                <w:szCs w:val="20"/>
              </w:rPr>
              <w:tab/>
            </w:r>
            <w:r w:rsidRPr="004B0F53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98E3700" w14:textId="584D1604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</w:t>
            </w:r>
            <w:r w:rsidR="00D24E0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4ABF">
              <w:rPr>
                <w:rFonts w:ascii="Arial" w:hAnsi="Arial" w:cs="Arial"/>
                <w:sz w:val="20"/>
                <w:szCs w:val="20"/>
              </w:rPr>
              <w:t>AND PROOF OF CO-FUNDING</w:t>
            </w:r>
            <w:r w:rsidR="007D4ABF"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>(IF NECESSARY)</w:t>
            </w:r>
            <w:r w:rsidR="004B0F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B0F53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D24E07">
              <w:rPr>
                <w:rFonts w:ascii="Arial" w:hAnsi="Arial" w:cs="Arial"/>
                <w:color w:val="FF0000"/>
                <w:sz w:val="20"/>
                <w:szCs w:val="20"/>
              </w:rPr>
              <w:t>3</w:t>
            </w:r>
            <w:r w:rsidR="004B0F53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</w:p>
          <w:p w14:paraId="6FE0E984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tabs>
                <w:tab w:val="left" w:pos="885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E.g. Signed commitment letters</w:t>
            </w:r>
            <w:r>
              <w:rPr>
                <w:rFonts w:ascii="Arial" w:hAnsi="Arial" w:cs="Arial"/>
                <w:sz w:val="20"/>
                <w:szCs w:val="20"/>
              </w:rPr>
              <w:t xml:space="preserve">, CVs, Profiles etc. </w:t>
            </w:r>
          </w:p>
        </w:tc>
      </w:tr>
    </w:tbl>
    <w:p w14:paraId="5D2F1CAA" w14:textId="0EE6EAC2" w:rsidR="0008788C" w:rsidRDefault="0008788C" w:rsidP="00254809">
      <w:pPr>
        <w:spacing w:line="276" w:lineRule="auto"/>
        <w:rPr>
          <w:rFonts w:ascii="Arial" w:hAnsi="Arial" w:cs="Arial"/>
          <w:b/>
          <w:color w:val="002060"/>
        </w:rPr>
      </w:pPr>
    </w:p>
    <w:p w14:paraId="7EEB182A" w14:textId="77777777" w:rsidR="0008788C" w:rsidRPr="00D73650" w:rsidRDefault="0008788C" w:rsidP="00254809">
      <w:pPr>
        <w:spacing w:line="276" w:lineRule="auto"/>
        <w:rPr>
          <w:rFonts w:ascii="Arial" w:hAnsi="Arial" w:cs="Arial"/>
          <w:b/>
          <w:color w:val="002060"/>
        </w:rPr>
      </w:pPr>
    </w:p>
    <w:tbl>
      <w:tblPr>
        <w:tblStyle w:val="TableGrid"/>
        <w:tblW w:w="12900" w:type="dxa"/>
        <w:jc w:val="center"/>
        <w:tblLook w:val="04A0" w:firstRow="1" w:lastRow="0" w:firstColumn="1" w:lastColumn="0" w:noHBand="0" w:noVBand="1"/>
      </w:tblPr>
      <w:tblGrid>
        <w:gridCol w:w="12900"/>
      </w:tblGrid>
      <w:tr w:rsidR="00765BCF" w:rsidRPr="004272B2" w14:paraId="6A95A816" w14:textId="77777777" w:rsidTr="00BC6877">
        <w:trPr>
          <w:jc w:val="center"/>
        </w:trPr>
        <w:tc>
          <w:tcPr>
            <w:tcW w:w="12900" w:type="dxa"/>
            <w:shd w:val="clear" w:color="auto" w:fill="002060"/>
            <w:vAlign w:val="center"/>
          </w:tcPr>
          <w:p w14:paraId="0E97A4B0" w14:textId="003535FC" w:rsidR="0035534A" w:rsidRPr="00F72A6E" w:rsidRDefault="00765BCF" w:rsidP="00ED1A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2A6E">
              <w:rPr>
                <w:rFonts w:ascii="Arial" w:hAnsi="Arial" w:cs="Arial"/>
                <w:b/>
                <w:sz w:val="20"/>
                <w:szCs w:val="20"/>
              </w:rPr>
              <w:t xml:space="preserve">GUIDELINE </w:t>
            </w:r>
            <w:r w:rsidR="003B726E" w:rsidRPr="00F72A6E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b/>
                <w:sz w:val="20"/>
                <w:szCs w:val="20"/>
              </w:rPr>
              <w:t>LAYOUT</w:t>
            </w:r>
            <w:r w:rsidR="003B726E" w:rsidRPr="00F72A6E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F72A6E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 w:rsidR="00D63052" w:rsidRPr="00D63052">
              <w:rPr>
                <w:rFonts w:ascii="Arial" w:hAnsi="Arial" w:cs="Arial"/>
                <w:b/>
                <w:sz w:val="20"/>
                <w:szCs w:val="20"/>
              </w:rPr>
              <w:t>INNOVATION BASELINE STUDIES</w:t>
            </w:r>
          </w:p>
        </w:tc>
      </w:tr>
      <w:tr w:rsidR="00765BCF" w:rsidRPr="004272B2" w14:paraId="193F3133" w14:textId="77777777" w:rsidTr="00BF1A63">
        <w:trPr>
          <w:trHeight w:val="4298"/>
          <w:jc w:val="center"/>
        </w:trPr>
        <w:tc>
          <w:tcPr>
            <w:tcW w:w="12900" w:type="dxa"/>
          </w:tcPr>
          <w:p w14:paraId="7FB8BA82" w14:textId="6DEA6CBB" w:rsidR="008401ED" w:rsidRPr="00471212" w:rsidRDefault="008401ED" w:rsidP="00471212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504777F" w14:textId="5323E6A6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7691389" w14:textId="65DCF0EB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4A94516" w14:textId="4785B8AD" w:rsidR="005C7E74" w:rsidRDefault="006B139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5C7E74">
              <w:rPr>
                <w:rFonts w:ascii="Arial" w:hAnsi="Arial" w:cs="Arial"/>
                <w:sz w:val="20"/>
                <w:szCs w:val="20"/>
              </w:rPr>
              <w:t>escription of the focus area</w:t>
            </w:r>
            <w:r w:rsidR="008C7F27">
              <w:rPr>
                <w:rFonts w:ascii="Arial" w:hAnsi="Arial" w:cs="Arial"/>
                <w:sz w:val="20"/>
                <w:szCs w:val="20"/>
              </w:rPr>
              <w:t>(s)</w:t>
            </w:r>
            <w:r w:rsidR="005C7E74">
              <w:rPr>
                <w:rFonts w:ascii="Arial" w:hAnsi="Arial" w:cs="Arial"/>
                <w:sz w:val="20"/>
                <w:szCs w:val="20"/>
              </w:rPr>
              <w:t>/region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6B139B">
              <w:rPr>
                <w:rFonts w:ascii="Arial" w:hAnsi="Arial" w:cs="Arial"/>
                <w:i/>
                <w:sz w:val="20"/>
                <w:szCs w:val="20"/>
              </w:rPr>
              <w:t>to be covered by the baseline study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9B285A">
              <w:rPr>
                <w:rFonts w:ascii="Arial" w:hAnsi="Arial" w:cs="Arial"/>
                <w:color w:val="FF0000"/>
                <w:sz w:val="20"/>
                <w:szCs w:val="20"/>
              </w:rPr>
              <w:t>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9C9C55E" w14:textId="74F79E9A" w:rsid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gional socio-economic profile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C4097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51F44C9" w14:textId="284C00F0" w:rsidR="00D839AB" w:rsidRP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onal economic </w:t>
            </w:r>
            <w:r w:rsidRPr="00D839AB">
              <w:rPr>
                <w:rFonts w:ascii="Arial" w:hAnsi="Arial" w:cs="Arial"/>
                <w:sz w:val="20"/>
                <w:szCs w:val="20"/>
              </w:rPr>
              <w:t>sector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D839AB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B9EC0F0" w14:textId="0055E026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ituational Assessment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D862E0">
              <w:rPr>
                <w:rFonts w:ascii="Arial" w:hAnsi="Arial" w:cs="Arial"/>
                <w:color w:val="FF0000"/>
                <w:sz w:val="20"/>
                <w:szCs w:val="20"/>
              </w:rPr>
              <w:t>.5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245CA303" w14:textId="702B68FE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olicy and strategy </w:t>
            </w:r>
            <w:r>
              <w:rPr>
                <w:rFonts w:ascii="Arial" w:hAnsi="Arial" w:cs="Arial"/>
                <w:sz w:val="20"/>
                <w:szCs w:val="20"/>
              </w:rPr>
              <w:t xml:space="preserve">context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local </w:t>
            </w:r>
            <w:r>
              <w:rPr>
                <w:rFonts w:ascii="Arial" w:hAnsi="Arial" w:cs="Arial"/>
                <w:i/>
                <w:sz w:val="20"/>
                <w:szCs w:val="20"/>
              </w:rPr>
              <w:t>government policies/strategies etc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.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0D5AEBCE" w14:textId="4A46DE9A" w:rsidR="00D839AB" w:rsidRDefault="008C7F27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ject 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Rational</w:t>
            </w:r>
            <w:r w:rsidR="00A10097">
              <w:rPr>
                <w:rFonts w:ascii="Arial" w:hAnsi="Arial" w:cs="Arial"/>
                <w:sz w:val="20"/>
                <w:szCs w:val="20"/>
              </w:rPr>
              <w:t>e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D839AB" w:rsidRPr="00F72A6E">
              <w:rPr>
                <w:rFonts w:ascii="Arial" w:hAnsi="Arial" w:cs="Arial"/>
                <w:i/>
                <w:sz w:val="20"/>
                <w:szCs w:val="20"/>
              </w:rPr>
              <w:t xml:space="preserve">for </w:t>
            </w:r>
            <w:r w:rsidR="00D839AB">
              <w:rPr>
                <w:rFonts w:ascii="Arial" w:hAnsi="Arial" w:cs="Arial"/>
                <w:i/>
                <w:sz w:val="20"/>
                <w:szCs w:val="20"/>
              </w:rPr>
              <w:t>conducting the Innovation Baseline Study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/2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199B966" w14:textId="742B92AB" w:rsidR="00D839AB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ERMS OF REFERENCE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for </w:t>
            </w:r>
            <w:r>
              <w:rPr>
                <w:rFonts w:ascii="Arial" w:hAnsi="Arial" w:cs="Arial"/>
                <w:i/>
                <w:sz w:val="20"/>
                <w:szCs w:val="20"/>
              </w:rPr>
              <w:t>conducting the Innovation Baseline Study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8367395" w14:textId="0CE5CE8E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METHODOLOGY AND APPROACH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D862E0">
              <w:rPr>
                <w:rFonts w:ascii="Arial" w:hAnsi="Arial" w:cs="Arial"/>
                <w:color w:val="FF0000"/>
                <w:sz w:val="20"/>
                <w:szCs w:val="20"/>
              </w:rPr>
              <w:t>maximum of 5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</w:p>
          <w:p w14:paraId="3BFD05D4" w14:textId="3C482798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roject Phases </w:t>
            </w:r>
            <w:r w:rsidR="00372252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F623DD"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372252">
              <w:rPr>
                <w:rFonts w:ascii="Arial" w:hAnsi="Arial" w:cs="Arial"/>
                <w:sz w:val="20"/>
                <w:szCs w:val="20"/>
              </w:rPr>
              <w:t>description</w:t>
            </w:r>
            <w:r w:rsidR="00DD0A4A">
              <w:rPr>
                <w:rFonts w:ascii="Arial" w:hAnsi="Arial" w:cs="Arial"/>
                <w:sz w:val="20"/>
                <w:szCs w:val="20"/>
              </w:rPr>
              <w:t xml:space="preserve"> of each phase</w:t>
            </w:r>
          </w:p>
          <w:p w14:paraId="5DADFAC1" w14:textId="20F0AA93" w:rsid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Workplan and </w:t>
            </w:r>
            <w:r w:rsidR="00596110">
              <w:rPr>
                <w:rFonts w:ascii="Arial" w:hAnsi="Arial" w:cs="Arial"/>
                <w:sz w:val="20"/>
                <w:szCs w:val="20"/>
              </w:rPr>
              <w:t>i</w:t>
            </w:r>
            <w:r w:rsidRPr="00F72A6E">
              <w:rPr>
                <w:rFonts w:ascii="Arial" w:hAnsi="Arial" w:cs="Arial"/>
                <w:sz w:val="20"/>
                <w:szCs w:val="20"/>
              </w:rPr>
              <w:t>ndicators of performance (</w:t>
            </w:r>
            <w:r w:rsidR="00471212">
              <w:rPr>
                <w:rFonts w:ascii="Arial" w:hAnsi="Arial" w:cs="Arial"/>
                <w:i/>
                <w:sz w:val="20"/>
                <w:szCs w:val="20"/>
              </w:rPr>
              <w:t xml:space="preserve">include all phases, milestones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&amp; clear timelines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D3F80A2" w14:textId="0F84333A" w:rsidR="00D839AB" w:rsidRP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D839AB">
              <w:rPr>
                <w:rFonts w:ascii="Arial" w:hAnsi="Arial" w:cs="Arial"/>
                <w:sz w:val="20"/>
                <w:szCs w:val="20"/>
              </w:rPr>
              <w:t>Gantt chart</w:t>
            </w:r>
          </w:p>
          <w:p w14:paraId="0226514F" w14:textId="541925B2" w:rsidR="00D839AB" w:rsidRPr="00D839AB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STEERING COMMITTEE</w:t>
            </w:r>
            <w:r w:rsidR="00D0434D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1C2DE9">
              <w:rPr>
                <w:rFonts w:ascii="Arial" w:hAnsi="Arial" w:cs="Arial"/>
                <w:i/>
                <w:sz w:val="20"/>
                <w:szCs w:val="20"/>
              </w:rPr>
              <w:t xml:space="preserve">it is recommended that the Steering Committee comprises of representatives of provincial/local government, civil society, academia/STI institution and private business </w:t>
            </w:r>
            <w:r w:rsidR="00D0434D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309FF32" w14:textId="3025B86A" w:rsidR="00D839AB" w:rsidRPr="00F72A6E" w:rsidRDefault="00F623DD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BUDGET (INCLUDING CO-FUNDING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018FDD30" w14:textId="6421A9AF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07253183" w14:textId="077D64F3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38E93579" w14:textId="0D85F12B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ACCAE14" w14:textId="1223DCEA" w:rsidR="00743805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 (IF NECESSARY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</w:tc>
      </w:tr>
    </w:tbl>
    <w:p w14:paraId="4AC2E3AE" w14:textId="193A10C7" w:rsidR="00885C65" w:rsidRDefault="00885C65" w:rsidP="00254809">
      <w:pPr>
        <w:spacing w:line="240" w:lineRule="auto"/>
        <w:rPr>
          <w:rFonts w:ascii="Arial" w:hAnsi="Arial" w:cs="Arial"/>
        </w:rPr>
      </w:pPr>
    </w:p>
    <w:p w14:paraId="63A25039" w14:textId="04A8B862" w:rsidR="00BC6877" w:rsidRDefault="00BC6877" w:rsidP="00254809">
      <w:pPr>
        <w:spacing w:line="240" w:lineRule="auto"/>
        <w:rPr>
          <w:rFonts w:ascii="Arial" w:hAnsi="Arial" w:cs="Arial"/>
        </w:rPr>
      </w:pPr>
    </w:p>
    <w:p w14:paraId="57B6499D" w14:textId="77777777" w:rsidR="00BF1A63" w:rsidRDefault="00BF1A63" w:rsidP="00254809">
      <w:pPr>
        <w:spacing w:line="240" w:lineRule="auto"/>
        <w:rPr>
          <w:rFonts w:ascii="Arial" w:hAnsi="Arial" w:cs="Arial"/>
        </w:rPr>
      </w:pPr>
    </w:p>
    <w:p w14:paraId="51FE1957" w14:textId="1C1F09FB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6DCEA0D2" w14:textId="2AFC92CC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3698755A" w14:textId="11DABDFD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0FB7408B" w14:textId="77777777" w:rsidR="00D839AB" w:rsidRPr="00A23267" w:rsidRDefault="00D839AB" w:rsidP="0025480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3609" w:type="dxa"/>
        <w:jc w:val="center"/>
        <w:tblLook w:val="04A0" w:firstRow="1" w:lastRow="0" w:firstColumn="1" w:lastColumn="0" w:noHBand="0" w:noVBand="1"/>
      </w:tblPr>
      <w:tblGrid>
        <w:gridCol w:w="13609"/>
      </w:tblGrid>
      <w:tr w:rsidR="000B4D68" w:rsidRPr="00F72A6E" w14:paraId="08A5FF2C" w14:textId="77777777" w:rsidTr="00BC6877">
        <w:trPr>
          <w:jc w:val="center"/>
        </w:trPr>
        <w:tc>
          <w:tcPr>
            <w:tcW w:w="13609" w:type="dxa"/>
            <w:shd w:val="clear" w:color="auto" w:fill="002060"/>
          </w:tcPr>
          <w:p w14:paraId="01CF4C12" w14:textId="2F7F8044" w:rsidR="000B4D68" w:rsidRPr="00E51062" w:rsidRDefault="00ED1AD5" w:rsidP="00ED1AD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1062">
              <w:rPr>
                <w:rFonts w:ascii="Arial" w:hAnsi="Arial" w:cs="Arial"/>
                <w:b/>
                <w:sz w:val="18"/>
                <w:szCs w:val="18"/>
              </w:rPr>
              <w:t xml:space="preserve">GUIDELINE </w:t>
            </w:r>
            <w:r w:rsidR="003B726E" w:rsidRPr="00E51062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Pr="00E51062">
              <w:rPr>
                <w:rFonts w:ascii="Arial" w:hAnsi="Arial" w:cs="Arial"/>
                <w:b/>
                <w:sz w:val="18"/>
                <w:szCs w:val="18"/>
              </w:rPr>
              <w:t>LAYOUT</w:t>
            </w:r>
            <w:r w:rsidR="003B726E" w:rsidRPr="00E51062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Pr="00E51062">
              <w:rPr>
                <w:rFonts w:ascii="Arial" w:hAnsi="Arial" w:cs="Arial"/>
                <w:b/>
                <w:sz w:val="18"/>
                <w:szCs w:val="18"/>
              </w:rPr>
              <w:t xml:space="preserve"> – FEASIBILITY STUDIES FOR SCIENCE AND TECHNOLOGY PARKS, TECHNO PARKS, TECHNOLOGY INCUBATORS</w:t>
            </w:r>
            <w:r w:rsidR="003E2F3D">
              <w:rPr>
                <w:rFonts w:ascii="Arial" w:hAnsi="Arial" w:cs="Arial"/>
                <w:b/>
                <w:sz w:val="18"/>
                <w:szCs w:val="18"/>
              </w:rPr>
              <w:t>, INNOVATION CENTRES</w:t>
            </w:r>
            <w:r w:rsidR="003E2F3D" w:rsidRPr="00E51062">
              <w:rPr>
                <w:rFonts w:ascii="Arial" w:hAnsi="Arial" w:cs="Arial"/>
                <w:b/>
                <w:sz w:val="18"/>
                <w:szCs w:val="18"/>
              </w:rPr>
              <w:t xml:space="preserve"> ETC.</w:t>
            </w:r>
          </w:p>
        </w:tc>
      </w:tr>
      <w:tr w:rsidR="000B4D68" w:rsidRPr="00F72A6E" w14:paraId="44A76E9C" w14:textId="77777777" w:rsidTr="00BC6877">
        <w:trPr>
          <w:trHeight w:val="4438"/>
          <w:jc w:val="center"/>
        </w:trPr>
        <w:tc>
          <w:tcPr>
            <w:tcW w:w="13609" w:type="dxa"/>
          </w:tcPr>
          <w:p w14:paraId="31AF2E61" w14:textId="5ED05BAA" w:rsidR="008401ED" w:rsidRPr="008401ED" w:rsidRDefault="008401E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33AEA0A" w14:textId="50C3B076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6317529" w14:textId="74A46F31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93AE7">
              <w:rPr>
                <w:rFonts w:ascii="Arial" w:hAnsi="Arial" w:cs="Arial"/>
                <w:color w:val="FF0000"/>
                <w:sz w:val="20"/>
                <w:szCs w:val="20"/>
              </w:rPr>
              <w:t>maximum of 3</w:t>
            </w:r>
            <w:r w:rsidR="00882DBA">
              <w:rPr>
                <w:rFonts w:ascii="Arial" w:hAnsi="Arial" w:cs="Arial"/>
                <w:color w:val="FF0000"/>
                <w:sz w:val="20"/>
                <w:szCs w:val="20"/>
              </w:rPr>
              <w:t>.5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12689A43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gional socio-economic profile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452900C" w14:textId="0A8EFC89" w:rsidR="00793BE4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ituational Assessment</w:t>
            </w:r>
            <w:r w:rsidR="00E62BEA" w:rsidRPr="00F72A6E">
              <w:rPr>
                <w:rFonts w:ascii="Arial" w:hAnsi="Arial" w:cs="Arial"/>
                <w:sz w:val="20"/>
                <w:szCs w:val="20"/>
              </w:rPr>
              <w:t xml:space="preserve"> (including the analysis of the regional innovation system</w:t>
            </w:r>
            <w:r w:rsidR="00CD347D">
              <w:rPr>
                <w:rFonts w:ascii="Arial" w:hAnsi="Arial" w:cs="Arial"/>
                <w:sz w:val="20"/>
                <w:szCs w:val="20"/>
              </w:rPr>
              <w:t xml:space="preserve"> and must be relevant to innovation</w:t>
            </w:r>
            <w:r w:rsidR="00E62BEA"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1F2B330" w14:textId="64CC1857" w:rsidR="000B4D68" w:rsidRPr="00F72A6E" w:rsidRDefault="00793BE4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olicy and strategy analysis </w:t>
            </w:r>
            <w:r w:rsidR="00AA60CE">
              <w:rPr>
                <w:rFonts w:ascii="Arial" w:hAnsi="Arial" w:cs="Arial"/>
                <w:sz w:val="20"/>
                <w:szCs w:val="20"/>
              </w:rPr>
              <w:t xml:space="preserve">&amp; alignment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 w:rsidR="00BC30FA"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local </w:t>
            </w:r>
            <w:r w:rsidR="00F44DF2">
              <w:rPr>
                <w:rFonts w:ascii="Arial" w:hAnsi="Arial" w:cs="Arial"/>
                <w:i/>
                <w:sz w:val="20"/>
                <w:szCs w:val="20"/>
              </w:rPr>
              <w:t xml:space="preserve">government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52F30BCE" w14:textId="27FF2B71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ationa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>l</w:t>
            </w:r>
            <w:r w:rsidR="00A10097">
              <w:rPr>
                <w:rFonts w:ascii="Arial" w:hAnsi="Arial" w:cs="Arial"/>
                <w:sz w:val="20"/>
                <w:szCs w:val="20"/>
              </w:rPr>
              <w:t>e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9669A5" w:rsidRPr="00F72A6E">
              <w:rPr>
                <w:rFonts w:ascii="Arial" w:hAnsi="Arial" w:cs="Arial"/>
                <w:i/>
                <w:sz w:val="20"/>
                <w:szCs w:val="20"/>
              </w:rPr>
              <w:t>for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 establishing a </w:t>
            </w:r>
            <w:r w:rsidR="002A67A7" w:rsidRPr="00F72A6E">
              <w:rPr>
                <w:rFonts w:ascii="Arial" w:hAnsi="Arial" w:cs="Arial"/>
                <w:i/>
                <w:sz w:val="20"/>
                <w:szCs w:val="20"/>
              </w:rPr>
              <w:t xml:space="preserve">science park,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technology incubator</w:t>
            </w:r>
            <w:r w:rsidR="00844570" w:rsidRPr="00F72A6E">
              <w:rPr>
                <w:rFonts w:ascii="Arial" w:hAnsi="Arial" w:cs="Arial"/>
                <w:i/>
                <w:sz w:val="20"/>
                <w:szCs w:val="20"/>
              </w:rPr>
              <w:t>, techno park</w:t>
            </w:r>
            <w:r w:rsidR="002A67A7" w:rsidRPr="00F72A6E">
              <w:rPr>
                <w:rFonts w:ascii="Arial" w:hAnsi="Arial" w:cs="Arial"/>
                <w:i/>
                <w:sz w:val="20"/>
                <w:szCs w:val="20"/>
              </w:rPr>
              <w:t xml:space="preserve"> etc. </w:t>
            </w:r>
            <w:r w:rsidR="00EA0C8A" w:rsidRPr="00F72A6E">
              <w:rPr>
                <w:rFonts w:ascii="Arial" w:hAnsi="Arial" w:cs="Arial"/>
                <w:i/>
                <w:sz w:val="20"/>
                <w:szCs w:val="20"/>
              </w:rPr>
              <w:t>and its</w:t>
            </w:r>
            <w:r w:rsidR="00C169DC" w:rsidRPr="00F72A6E">
              <w:rPr>
                <w:rFonts w:ascii="Arial" w:hAnsi="Arial" w:cs="Arial"/>
                <w:i/>
                <w:sz w:val="20"/>
                <w:szCs w:val="20"/>
              </w:rPr>
              <w:t xml:space="preserve"> envisaged rol</w:t>
            </w:r>
            <w:r w:rsidR="00844570" w:rsidRPr="00F72A6E">
              <w:rPr>
                <w:rFonts w:ascii="Arial" w:hAnsi="Arial" w:cs="Arial"/>
                <w:i/>
                <w:sz w:val="20"/>
                <w:szCs w:val="20"/>
              </w:rPr>
              <w:t>e in the region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118CB01" w14:textId="56C0582B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ECTORS TO BE SUPPORTED </w:t>
            </w:r>
            <w:r w:rsidR="00EE754F" w:rsidRPr="004E71DD">
              <w:rPr>
                <w:rFonts w:ascii="Arial" w:hAnsi="Arial" w:cs="Arial"/>
                <w:i/>
                <w:sz w:val="20"/>
                <w:szCs w:val="20"/>
              </w:rPr>
              <w:t>(or detailed</w:t>
            </w:r>
            <w:r w:rsidR="00EE754F">
              <w:rPr>
                <w:rFonts w:ascii="Arial" w:hAnsi="Arial" w:cs="Arial"/>
                <w:i/>
                <w:sz w:val="20"/>
                <w:szCs w:val="20"/>
              </w:rPr>
              <w:t xml:space="preserve"> proposed</w:t>
            </w:r>
            <w:r w:rsidR="00EE754F" w:rsidRPr="004E71DD">
              <w:rPr>
                <w:rFonts w:ascii="Arial" w:hAnsi="Arial" w:cs="Arial"/>
                <w:i/>
                <w:sz w:val="20"/>
                <w:szCs w:val="20"/>
              </w:rPr>
              <w:t xml:space="preserve"> process to determine these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C04866B" w14:textId="45C30B95" w:rsidR="001121C8" w:rsidRDefault="006E483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ERMS OF REFERENCE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226663BA" w14:textId="6A78E34F" w:rsidR="001C2DE9" w:rsidRPr="00D839AB" w:rsidRDefault="006207B4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STEERING COMMITTEE</w:t>
            </w:r>
            <w:r w:rsidR="00D043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2DE9">
              <w:rPr>
                <w:rFonts w:ascii="Arial" w:hAnsi="Arial" w:cs="Arial"/>
                <w:sz w:val="20"/>
                <w:szCs w:val="20"/>
              </w:rPr>
              <w:t>(</w:t>
            </w:r>
            <w:r w:rsidR="001C2DE9">
              <w:rPr>
                <w:rFonts w:ascii="Arial" w:hAnsi="Arial" w:cs="Arial"/>
                <w:i/>
                <w:sz w:val="20"/>
                <w:szCs w:val="20"/>
              </w:rPr>
              <w:t xml:space="preserve">it is recommended that the Steering Committee comprises of representatives of provincial/local government, civil society, academia/STI institution and private business </w:t>
            </w:r>
            <w:r w:rsidR="001C2DE9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53C67A07" w14:textId="0AB47B76" w:rsidR="00334A79" w:rsidRPr="00F72A6E" w:rsidRDefault="00334A79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METHODOLOGY AND APPROACH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55A54">
              <w:rPr>
                <w:rFonts w:ascii="Arial" w:hAnsi="Arial" w:cs="Arial"/>
                <w:color w:val="FF0000"/>
                <w:sz w:val="20"/>
                <w:szCs w:val="20"/>
              </w:rPr>
              <w:t>maximum of 3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0442FFF" w14:textId="434FE8EB" w:rsidR="00EA03F5" w:rsidRPr="00F72A6E" w:rsidRDefault="00EA03F5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roject Phases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F245B" w:rsidRPr="00F72A6E">
              <w:rPr>
                <w:rFonts w:ascii="Arial" w:hAnsi="Arial" w:cs="Arial"/>
                <w:sz w:val="20"/>
                <w:szCs w:val="20"/>
              </w:rPr>
              <w:t>e.g.</w:t>
            </w:r>
            <w:r w:rsidR="000F245B" w:rsidRPr="000F245B">
              <w:rPr>
                <w:rFonts w:ascii="Arial" w:hAnsi="Arial" w:cs="Arial"/>
                <w:i/>
                <w:sz w:val="20"/>
                <w:szCs w:val="20"/>
              </w:rPr>
              <w:t xml:space="preserve"> Benchmarking,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07A4">
              <w:rPr>
                <w:rFonts w:ascii="Arial" w:hAnsi="Arial" w:cs="Arial"/>
                <w:i/>
                <w:sz w:val="20"/>
                <w:szCs w:val="20"/>
              </w:rPr>
              <w:t>market assessment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 xml:space="preserve">, technical 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>assessment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>, con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cept development, 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>business plan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 development </w:t>
            </w:r>
            <w:r w:rsidR="007A6354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- </w:t>
            </w:r>
            <w:r w:rsidR="0049119E" w:rsidRPr="00F72A6E">
              <w:rPr>
                <w:rFonts w:ascii="Arial" w:hAnsi="Arial" w:cs="Arial"/>
                <w:i/>
                <w:sz w:val="20"/>
                <w:szCs w:val="20"/>
              </w:rPr>
              <w:t xml:space="preserve"> Describe each phase in detail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2F1E7C2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Workplan </w:t>
            </w:r>
            <w:r w:rsidR="005E6B68" w:rsidRPr="00F72A6E">
              <w:rPr>
                <w:rFonts w:ascii="Arial" w:hAnsi="Arial" w:cs="Arial"/>
                <w:sz w:val="20"/>
                <w:szCs w:val="20"/>
              </w:rPr>
              <w:t xml:space="preserve">and Indicators of performance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include all </w:t>
            </w:r>
            <w:r w:rsidR="00EA03F5" w:rsidRPr="00F72A6E">
              <w:rPr>
                <w:rFonts w:ascii="Arial" w:hAnsi="Arial" w:cs="Arial"/>
                <w:i/>
                <w:sz w:val="20"/>
                <w:szCs w:val="20"/>
              </w:rPr>
              <w:t>phases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 &amp; clear timelines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554D811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antt chart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2F1DD31" w14:textId="3708EC50" w:rsidR="000B4D68" w:rsidRPr="00F72A6E" w:rsidRDefault="00F623D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>BUDGET (INCLUDING CO-FUNDING)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53BF728C" w14:textId="00621A2F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29A4537" w14:textId="753E0F77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235E3F73" w14:textId="1812116A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1B4EAFA" w14:textId="2588F0EB" w:rsidR="000B4D68" w:rsidRPr="00F72A6E" w:rsidRDefault="000B4D68" w:rsidP="00E97F70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 (IF NECESSARY)</w:t>
            </w:r>
            <w:r w:rsidR="00840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E97F70">
              <w:rPr>
                <w:rFonts w:ascii="Arial" w:hAnsi="Arial" w:cs="Arial"/>
                <w:color w:val="FF0000"/>
                <w:sz w:val="20"/>
                <w:szCs w:val="20"/>
              </w:rPr>
              <w:t>2.5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</w:tc>
      </w:tr>
    </w:tbl>
    <w:p w14:paraId="664B1ED3" w14:textId="1135E2F6" w:rsidR="000D753F" w:rsidRDefault="004975E7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p w14:paraId="5B50B675" w14:textId="42749519" w:rsidR="000B02C3" w:rsidRDefault="000B02C3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p w14:paraId="5BEDCB8E" w14:textId="4BE8A4F1" w:rsidR="000B02C3" w:rsidRDefault="003E2F3D" w:rsidP="00615876">
      <w:pPr>
        <w:tabs>
          <w:tab w:val="left" w:pos="457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70C877F" w14:textId="76B6D3B9" w:rsidR="00D70D7C" w:rsidRDefault="00D70D7C" w:rsidP="00615876">
      <w:pPr>
        <w:tabs>
          <w:tab w:val="left" w:pos="4575"/>
        </w:tabs>
        <w:rPr>
          <w:rFonts w:ascii="Arial" w:hAnsi="Arial" w:cs="Arial"/>
        </w:rPr>
      </w:pPr>
    </w:p>
    <w:p w14:paraId="5EE55013" w14:textId="1E3DCA16" w:rsidR="00D70D7C" w:rsidRDefault="00D70D7C" w:rsidP="00615876">
      <w:pPr>
        <w:tabs>
          <w:tab w:val="left" w:pos="4575"/>
        </w:tabs>
        <w:rPr>
          <w:rFonts w:ascii="Arial" w:hAnsi="Arial" w:cs="Arial"/>
        </w:rPr>
      </w:pPr>
    </w:p>
    <w:p w14:paraId="65CF4356" w14:textId="5BF088D1" w:rsidR="00D70D7C" w:rsidRDefault="00D70D7C" w:rsidP="00D70D7C">
      <w:pPr>
        <w:pStyle w:val="Schedule"/>
        <w:widowControl w:val="0"/>
        <w:numPr>
          <w:ilvl w:val="0"/>
          <w:numId w:val="0"/>
        </w:numPr>
        <w:spacing w:before="0" w:line="360" w:lineRule="atLeast"/>
        <w:jc w:val="center"/>
        <w:rPr>
          <w:rFonts w:cs="Arial"/>
          <w:sz w:val="20"/>
          <w:szCs w:val="20"/>
        </w:rPr>
      </w:pPr>
      <w:r w:rsidRPr="003D3F80">
        <w:rPr>
          <w:rFonts w:cs="Arial"/>
          <w:color w:val="002060"/>
          <w:sz w:val="20"/>
          <w:szCs w:val="20"/>
        </w:rPr>
        <w:lastRenderedPageBreak/>
        <w:t>MAIN PERFORMANCE INDICATOR TEMPLATE/01</w:t>
      </w:r>
      <w:r w:rsidR="00CC1D55">
        <w:rPr>
          <w:rFonts w:cs="Arial"/>
          <w:sz w:val="20"/>
          <w:szCs w:val="20"/>
        </w:rPr>
        <w:t xml:space="preserve"> – [Regional Innovation Networking Platforms]</w:t>
      </w:r>
    </w:p>
    <w:tbl>
      <w:tblPr>
        <w:tblW w:w="4909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03"/>
        <w:gridCol w:w="1742"/>
        <w:gridCol w:w="1657"/>
        <w:gridCol w:w="1124"/>
        <w:gridCol w:w="1124"/>
        <w:gridCol w:w="1124"/>
        <w:gridCol w:w="20"/>
        <w:gridCol w:w="1376"/>
        <w:gridCol w:w="9"/>
        <w:gridCol w:w="3012"/>
      </w:tblGrid>
      <w:tr w:rsidR="00D70D7C" w:rsidRPr="002D4A26" w14:paraId="18D0861C" w14:textId="77777777" w:rsidTr="00E87D80">
        <w:trPr>
          <w:trHeight w:val="300"/>
          <w:tblHeader/>
          <w:jc w:val="center"/>
        </w:trPr>
        <w:tc>
          <w:tcPr>
            <w:tcW w:w="4245" w:type="dxa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3A6D2FFA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(</w:t>
            </w: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Deliverables)</w:t>
            </w:r>
          </w:p>
          <w:p w14:paraId="09D663BD" w14:textId="77777777" w:rsidR="00D70D7C" w:rsidRPr="002D4A26" w:rsidRDefault="00D70D7C" w:rsidP="006801A8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  <w:tc>
          <w:tcPr>
            <w:tcW w:w="6434" w:type="dxa"/>
            <w:gridSpan w:val="7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5B9BD5" w:themeFill="accent1"/>
          </w:tcPr>
          <w:p w14:paraId="00BCFBF1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Targets</w:t>
            </w:r>
          </w:p>
        </w:tc>
        <w:tc>
          <w:tcPr>
            <w:tcW w:w="3012" w:type="dxa"/>
            <w:vMerge w:val="restart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5B9BD5" w:themeFill="accent1"/>
          </w:tcPr>
          <w:p w14:paraId="6D19FB74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Comments</w:t>
            </w:r>
          </w:p>
        </w:tc>
      </w:tr>
      <w:tr w:rsidR="00D70D7C" w:rsidRPr="002D4A26" w14:paraId="61374663" w14:textId="77777777" w:rsidTr="00E87D80">
        <w:trPr>
          <w:trHeight w:val="214"/>
          <w:tblHeader/>
          <w:jc w:val="center"/>
        </w:trPr>
        <w:tc>
          <w:tcPr>
            <w:tcW w:w="424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12B58DA8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5A082352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1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053FF0F6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2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010BBDA0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3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5B9BD5" w:themeFill="accent1"/>
          </w:tcPr>
          <w:p w14:paraId="3A7655B4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4</w:t>
            </w: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68C2A52B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Annual</w:t>
            </w:r>
          </w:p>
        </w:tc>
        <w:tc>
          <w:tcPr>
            <w:tcW w:w="3012" w:type="dxa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5B9BD5" w:themeFill="accent1"/>
          </w:tcPr>
          <w:p w14:paraId="0E475291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</w:tr>
      <w:tr w:rsidR="00D70D7C" w:rsidRPr="002D4A26" w14:paraId="61C0AFCC" w14:textId="77777777" w:rsidTr="006801A8">
        <w:trPr>
          <w:trHeight w:val="284"/>
          <w:jc w:val="center"/>
        </w:trPr>
        <w:tc>
          <w:tcPr>
            <w:tcW w:w="10679" w:type="dxa"/>
            <w:gridSpan w:val="9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0942945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  <w:p w14:paraId="6F0005B8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sz w:val="20"/>
                <w:szCs w:val="20"/>
              </w:rPr>
              <w:t>Number</w:t>
            </w:r>
            <w:r w:rsidRPr="002D4A26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 of Stakeholders in the Regional Innovation Support Platform (RISP)</w:t>
            </w:r>
          </w:p>
        </w:tc>
        <w:tc>
          <w:tcPr>
            <w:tcW w:w="3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E852E3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414EB58E" w14:textId="77777777" w:rsidTr="00E87D80">
        <w:trPr>
          <w:trHeight w:val="266"/>
          <w:jc w:val="center"/>
        </w:trPr>
        <w:tc>
          <w:tcPr>
            <w:tcW w:w="4245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824FD27" w14:textId="18CF5079" w:rsidR="00D70D7C" w:rsidRPr="002D4A26" w:rsidRDefault="0052393D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Government </w:t>
            </w:r>
            <w:r>
              <w:rPr>
                <w:rFonts w:ascii="Arial" w:hAnsi="Arial" w:cs="Arial"/>
                <w:sz w:val="20"/>
                <w:szCs w:val="20"/>
              </w:rPr>
              <w:t>stakeholders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(National, provincial &amp; Local) </w:t>
            </w:r>
            <w:r>
              <w:rPr>
                <w:rFonts w:ascii="Arial" w:hAnsi="Arial" w:cs="Arial"/>
                <w:sz w:val="20"/>
                <w:szCs w:val="20"/>
              </w:rPr>
              <w:t xml:space="preserve">involved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i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Platform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>network</w:t>
            </w:r>
          </w:p>
        </w:tc>
        <w:tc>
          <w:tcPr>
            <w:tcW w:w="165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E10850D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ACD334A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D35898F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59EAE719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B0941C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82EAA79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35F732B3" w14:textId="77777777" w:rsidTr="00E87D80">
        <w:trPr>
          <w:trHeight w:val="552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397DB03" w14:textId="41C074FF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>R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esearch, </w:t>
            </w:r>
            <w:r w:rsidRPr="002D4A26">
              <w:rPr>
                <w:rFonts w:ascii="Arial" w:hAnsi="Arial" w:cs="Arial"/>
                <w:sz w:val="20"/>
                <w:szCs w:val="20"/>
              </w:rPr>
              <w:t>D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evelopment and </w:t>
            </w:r>
            <w:r w:rsidRPr="002D4A26">
              <w:rPr>
                <w:rFonts w:ascii="Arial" w:hAnsi="Arial" w:cs="Arial"/>
                <w:sz w:val="20"/>
                <w:szCs w:val="20"/>
              </w:rPr>
              <w:t>I</w:t>
            </w:r>
            <w:r w:rsidR="0052393D">
              <w:rPr>
                <w:rFonts w:ascii="Arial" w:hAnsi="Arial" w:cs="Arial"/>
                <w:sz w:val="20"/>
                <w:szCs w:val="20"/>
              </w:rPr>
              <w:t>nnovation (RDI) involved</w:t>
            </w:r>
            <w:r w:rsidRPr="002D4A26">
              <w:rPr>
                <w:rFonts w:ascii="Arial" w:hAnsi="Arial" w:cs="Arial"/>
                <w:sz w:val="20"/>
                <w:szCs w:val="20"/>
              </w:rPr>
              <w:t xml:space="preserve"> Communities in the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Platform </w:t>
            </w:r>
            <w:r w:rsidRPr="002D4A26">
              <w:rPr>
                <w:rFonts w:ascii="Arial" w:hAnsi="Arial" w:cs="Arial"/>
                <w:sz w:val="20"/>
                <w:szCs w:val="20"/>
              </w:rPr>
              <w:t>network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3B9AE12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557DA4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65DCBCF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57607AE5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5793F6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9D40601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5BE442A6" w14:textId="77777777" w:rsidTr="00E87D80">
        <w:trPr>
          <w:trHeight w:val="588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760CACD" w14:textId="37C0351C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technology based/innovators </w:t>
            </w:r>
            <w:r w:rsidRPr="002D4A26">
              <w:rPr>
                <w:rFonts w:ascii="Arial" w:hAnsi="Arial" w:cs="Arial"/>
                <w:sz w:val="20"/>
                <w:szCs w:val="20"/>
              </w:rPr>
              <w:t xml:space="preserve">SMMEs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involved </w:t>
            </w:r>
            <w:r w:rsidRPr="002D4A26">
              <w:rPr>
                <w:rFonts w:ascii="Arial" w:hAnsi="Arial" w:cs="Arial"/>
                <w:sz w:val="20"/>
                <w:szCs w:val="20"/>
              </w:rPr>
              <w:t>in the network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7510925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AD88EC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0EA6D4A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6C6F998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61D4BF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42B4AE0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52393D" w:rsidRPr="002D4A26" w14:paraId="765B01E3" w14:textId="77777777" w:rsidTr="00E87D80">
        <w:trPr>
          <w:trHeight w:val="60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EDDBAE3" w14:textId="7E91BB02" w:rsidR="0052393D" w:rsidRPr="002D4A26" w:rsidRDefault="0052393D" w:rsidP="0052393D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F2D5C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>Black t</w:t>
            </w:r>
            <w:r w:rsidRPr="002F2D5C">
              <w:rPr>
                <w:rFonts w:ascii="Arial" w:hAnsi="Arial" w:cs="Arial"/>
                <w:sz w:val="20"/>
                <w:szCs w:val="20"/>
              </w:rPr>
              <w:t>echnology based/innovato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F2D5C">
              <w:rPr>
                <w:rFonts w:ascii="Arial" w:hAnsi="Arial" w:cs="Arial"/>
                <w:sz w:val="20"/>
                <w:szCs w:val="20"/>
              </w:rPr>
              <w:t xml:space="preserve"> SMMEs involved in the network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B577578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5428915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491DAA6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2A7DDAFD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946D6BB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DA88DF6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52393D" w:rsidRPr="002D4A26" w14:paraId="411DD346" w14:textId="77777777" w:rsidTr="00E87D80">
        <w:trPr>
          <w:trHeight w:val="60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C64547B" w14:textId="192D6BEA" w:rsidR="0052393D" w:rsidRPr="002D4A26" w:rsidRDefault="0052393D" w:rsidP="0052393D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F2D5C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>female owned t</w:t>
            </w:r>
            <w:r w:rsidRPr="002F2D5C">
              <w:rPr>
                <w:rFonts w:ascii="Arial" w:hAnsi="Arial" w:cs="Arial"/>
                <w:sz w:val="20"/>
                <w:szCs w:val="20"/>
              </w:rPr>
              <w:t>echnology based/innovato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F2D5C">
              <w:rPr>
                <w:rFonts w:ascii="Arial" w:hAnsi="Arial" w:cs="Arial"/>
                <w:sz w:val="20"/>
                <w:szCs w:val="20"/>
              </w:rPr>
              <w:t xml:space="preserve"> SMMEs involved in the network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009C5A1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1EF8E40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E310224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392C1790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90CC25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F4A9AB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0AE0648C" w14:textId="77777777" w:rsidTr="00E87D80">
        <w:trPr>
          <w:trHeight w:val="54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03EE937" w14:textId="77777777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>Number of black owned large enterprises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885B313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C33E6C6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E2911F9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78A34157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0E962D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CA401A9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E38CFED" w14:textId="77777777" w:rsidTr="00E87D80">
        <w:tblPrEx>
          <w:tblCellMar>
            <w:left w:w="0" w:type="dxa"/>
            <w:right w:w="0" w:type="dxa"/>
          </w:tblCellMar>
        </w:tblPrEx>
        <w:trPr>
          <w:trHeight w:val="355"/>
          <w:jc w:val="center"/>
        </w:trPr>
        <w:tc>
          <w:tcPr>
            <w:tcW w:w="42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D7E1285" w14:textId="083BDE8D" w:rsidR="00D70D7C" w:rsidRPr="00C96662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</w:t>
            </w:r>
            <w:r w:rsidRPr="00C96662">
              <w:rPr>
                <w:rFonts w:ascii="Arial" w:hAnsi="Arial" w:cs="Arial"/>
                <w:sz w:val="20"/>
                <w:szCs w:val="20"/>
              </w:rPr>
              <w:t>umber of Historically disadvantaged communitie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assisted by the Platform </w:t>
            </w:r>
          </w:p>
        </w:tc>
        <w:tc>
          <w:tcPr>
            <w:tcW w:w="16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9952FB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D1138C8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8BC2314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49A889D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777BA6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374402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0181A54" w14:textId="77777777" w:rsidTr="00E87D80">
        <w:tblPrEx>
          <w:tblCellMar>
            <w:left w:w="0" w:type="dxa"/>
            <w:right w:w="0" w:type="dxa"/>
          </w:tblCellMar>
        </w:tblPrEx>
        <w:trPr>
          <w:trHeight w:val="58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48D90B6" w14:textId="77777777" w:rsidR="00D70D7C" w:rsidRPr="00C96662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C96662">
              <w:rPr>
                <w:rFonts w:ascii="Arial" w:hAnsi="Arial" w:cs="Arial"/>
                <w:sz w:val="20"/>
                <w:szCs w:val="20"/>
              </w:rPr>
              <w:t>Other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5F5793F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5394BA4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2179FAE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55AC88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C89A7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DAEF3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32D7AEBD" w14:textId="77777777" w:rsidTr="00E87D80">
        <w:tblPrEx>
          <w:tblCellMar>
            <w:left w:w="0" w:type="dxa"/>
            <w:right w:w="0" w:type="dxa"/>
          </w:tblCellMar>
        </w:tblPrEx>
        <w:trPr>
          <w:trHeight w:val="168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7B6B9F8" w14:textId="77777777" w:rsidR="00D70D7C" w:rsidRDefault="00D70D7C" w:rsidP="006801A8">
            <w:pPr>
              <w:spacing w:line="360" w:lineRule="auto"/>
              <w:ind w:left="1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-finding amounts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809346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vate sector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2D8FE5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F60A8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FF8C3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DB27D96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889D09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FD4F4B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68B67C4" w14:textId="77777777" w:rsidTr="00E87D80">
        <w:tblPrEx>
          <w:tblCellMar>
            <w:left w:w="0" w:type="dxa"/>
            <w:right w:w="0" w:type="dxa"/>
          </w:tblCellMar>
        </w:tblPrEx>
        <w:trPr>
          <w:trHeight w:val="185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574EDF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0B797C0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cial Gover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990405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3C12F9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B0CE86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EFAC03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A6FE48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75C821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CDF0A85" w14:textId="77777777" w:rsidTr="00E87D80">
        <w:tblPrEx>
          <w:tblCellMar>
            <w:left w:w="0" w:type="dxa"/>
            <w:right w:w="0" w:type="dxa"/>
          </w:tblCellMar>
        </w:tblPrEx>
        <w:trPr>
          <w:trHeight w:val="25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89282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2B969EE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 Gover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E21AE1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20B85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B4DCC5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2A4BF1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43592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C0F760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06A37F5" w14:textId="77777777" w:rsidTr="00E87D80">
        <w:tblPrEx>
          <w:tblCellMar>
            <w:left w:w="0" w:type="dxa"/>
            <w:right w:w="0" w:type="dxa"/>
          </w:tblCellMar>
        </w:tblPrEx>
        <w:trPr>
          <w:trHeight w:val="13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378D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15FB8DB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4380D9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B2F620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98F5A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15D5B3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FB4046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1A9F9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5EFACF81" w14:textId="77777777" w:rsidTr="00E87D80">
        <w:tblPrEx>
          <w:tblCellMar>
            <w:left w:w="0" w:type="dxa"/>
            <w:right w:w="0" w:type="dxa"/>
          </w:tblCellMar>
        </w:tblPrEx>
        <w:trPr>
          <w:trHeight w:val="105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9CAE550" w14:textId="4385D464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veraging of synergies with other sub-</w:t>
            </w:r>
            <w:r w:rsidR="0052393D">
              <w:rPr>
                <w:rFonts w:ascii="Arial" w:hAnsi="Arial" w:cs="Arial"/>
                <w:sz w:val="20"/>
                <w:szCs w:val="20"/>
              </w:rPr>
              <w:t>national innovation initiativ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CC2F77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45B64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6FB285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20462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30E61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F8E875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14240F91" w14:textId="77777777" w:rsidTr="006801A8">
        <w:tblPrEx>
          <w:tblCellMar>
            <w:left w:w="0" w:type="dxa"/>
            <w:right w:w="0" w:type="dxa"/>
          </w:tblCellMar>
        </w:tblPrEx>
        <w:trPr>
          <w:trHeight w:val="131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6F7837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07C6DBC" w14:textId="77777777" w:rsidR="00D70D7C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Capacity Building Programmes for Improved Innovation Driven Industrial Competitiveness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8AB3E3" w14:textId="77777777" w:rsidR="00D70D7C" w:rsidRDefault="00D70D7C" w:rsidP="006801A8">
            <w:pPr>
              <w:ind w:left="425" w:hanging="42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0D7C" w14:paraId="03EFBD62" w14:textId="77777777" w:rsidTr="00E87D80">
        <w:tblPrEx>
          <w:tblCellMar>
            <w:left w:w="0" w:type="dxa"/>
            <w:right w:w="0" w:type="dxa"/>
          </w:tblCellMar>
        </w:tblPrEx>
        <w:trPr>
          <w:trHeight w:val="28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675EA2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Number of workshops/networking events/conferenc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A45752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B6C260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4BB1B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FECC4D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4766E3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42C798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6F3EA5CF" w14:textId="77777777" w:rsidTr="00E87D80">
        <w:tblPrEx>
          <w:tblCellMar>
            <w:left w:w="0" w:type="dxa"/>
            <w:right w:w="0" w:type="dxa"/>
          </w:tblCellMar>
        </w:tblPrEx>
        <w:trPr>
          <w:trHeight w:val="78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F40FDB2" w14:textId="493CCD04" w:rsidR="00D70D7C" w:rsidRDefault="00D70D7C" w:rsidP="00560720">
            <w:pPr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Number of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technology/innovation based </w:t>
            </w:r>
            <w:r>
              <w:rPr>
                <w:rFonts w:ascii="Arial" w:hAnsi="Arial" w:cs="Arial"/>
                <w:sz w:val="20"/>
                <w:szCs w:val="20"/>
              </w:rPr>
              <w:t>training event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5145C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EE619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F21F110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429B02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58A57D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D1588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0CD222C" w14:textId="77777777" w:rsidTr="00E87D80">
        <w:tblPrEx>
          <w:tblCellMar>
            <w:left w:w="0" w:type="dxa"/>
            <w:right w:w="0" w:type="dxa"/>
          </w:tblCellMar>
        </w:tblPrEx>
        <w:trPr>
          <w:trHeight w:val="15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16BE3D2" w14:textId="29FAA60B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knowledge sharing platforms/portal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(website, Information sharing</w:t>
            </w:r>
            <w:r w:rsidR="00560720">
              <w:rPr>
                <w:rFonts w:ascii="Arial" w:hAnsi="Arial" w:cs="Arial"/>
                <w:sz w:val="20"/>
                <w:szCs w:val="20"/>
              </w:rPr>
              <w:t xml:space="preserve"> etc.</w:t>
            </w:r>
            <w:r w:rsidR="0052393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0FBF3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E2859B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073B3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77968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D79CE2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9AA2EA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34E5356" w14:textId="77777777" w:rsidTr="00E87D80">
        <w:tblPrEx>
          <w:tblCellMar>
            <w:left w:w="0" w:type="dxa"/>
            <w:right w:w="0" w:type="dxa"/>
          </w:tblCellMar>
        </w:tblPrEx>
        <w:trPr>
          <w:trHeight w:val="288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8A4D9D6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SMMEs trained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45B72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8FB61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49A4A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3DECF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B87ADA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A4DBCBB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8963113" w14:textId="77777777" w:rsidTr="00E87D80">
        <w:tblPrEx>
          <w:tblCellMar>
            <w:left w:w="0" w:type="dxa"/>
            <w:right w:w="0" w:type="dxa"/>
          </w:tblCellMar>
        </w:tblPrEx>
        <w:trPr>
          <w:trHeight w:val="217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EDFD852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black-owned technology SMMEs trained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7A7F9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27E318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3EE82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5DE1E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2B08023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30861F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0E5F35A" w14:textId="77777777" w:rsidTr="00E87D80">
        <w:tblPrEx>
          <w:tblCellMar>
            <w:left w:w="0" w:type="dxa"/>
            <w:right w:w="0" w:type="dxa"/>
          </w:tblCellMar>
        </w:tblPrEx>
        <w:trPr>
          <w:trHeight w:val="612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4E5694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ME that secured further funding as a result of capacity building programme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004147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SMM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9307D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EA12D7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5AA81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F057F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6BB39D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D664C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035E7DB" w14:textId="77777777" w:rsidTr="00E87D80">
        <w:tblPrEx>
          <w:tblCellMar>
            <w:left w:w="0" w:type="dxa"/>
            <w:right w:w="0" w:type="dxa"/>
          </w:tblCellMar>
        </w:tblPrEx>
        <w:trPr>
          <w:trHeight w:val="29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B5863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EEB6AAA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urce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67C9F2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BB245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6EE50B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755A7F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C1AA2A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DF93CC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1AC6C206" w14:textId="77777777" w:rsidTr="00E87D80">
        <w:tblPrEx>
          <w:tblCellMar>
            <w:left w:w="0" w:type="dxa"/>
            <w:right w:w="0" w:type="dxa"/>
          </w:tblCellMar>
        </w:tblPrEx>
        <w:trPr>
          <w:trHeight w:val="606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F0C820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deas that secured further funding as a result of capacity building programme: 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DE4BBE7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idea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096ED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EE642F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86216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BBA34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741CE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86C88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C73975A" w14:textId="77777777" w:rsidTr="00E87D80">
        <w:tblPrEx>
          <w:tblCellMar>
            <w:left w:w="0" w:type="dxa"/>
            <w:right w:w="0" w:type="dxa"/>
          </w:tblCellMar>
        </w:tblPrEx>
        <w:trPr>
          <w:trHeight w:val="349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0E2CC1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8D7DA60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urce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E1952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23D1C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34C77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0D5153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9AE766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ABEB6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2080ECF" w14:textId="77777777" w:rsidTr="006801A8">
        <w:tblPrEx>
          <w:tblCellMar>
            <w:left w:w="0" w:type="dxa"/>
            <w:right w:w="0" w:type="dxa"/>
          </w:tblCellMar>
        </w:tblPrEx>
        <w:trPr>
          <w:trHeight w:val="65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8240F7" w14:textId="77777777" w:rsidR="00D70D7C" w:rsidRDefault="00D70D7C" w:rsidP="006801A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5034BE1" w14:textId="77777777" w:rsidR="00D70D7C" w:rsidRDefault="00D70D7C" w:rsidP="006801A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lastRenderedPageBreak/>
              <w:t>Enabling Innovation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82ABDD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27CABFE" w14:textId="77777777" w:rsidTr="00E87D80">
        <w:tblPrEx>
          <w:tblCellMar>
            <w:left w:w="0" w:type="dxa"/>
            <w:right w:w="0" w:type="dxa"/>
          </w:tblCellMar>
        </w:tblPrEx>
        <w:trPr>
          <w:trHeight w:val="11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A2CE6A7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transfer transactions resulting from RISP or RISP activiti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996B2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AFE8B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E7FADD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3DDB0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707F93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F0F890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9A2C4C0" w14:textId="77777777" w:rsidTr="00E87D80">
        <w:tblPrEx>
          <w:tblCellMar>
            <w:left w:w="0" w:type="dxa"/>
            <w:right w:w="0" w:type="dxa"/>
          </w:tblCellMar>
        </w:tblPrEx>
        <w:trPr>
          <w:trHeight w:val="20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3DEF688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transfer transactions still active after 5 year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A48F4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1988C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5A05EE1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64C6D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2DE02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FC35A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22EF264" w14:textId="77777777" w:rsidTr="00E87D80">
        <w:tblPrEx>
          <w:tblCellMar>
            <w:left w:w="0" w:type="dxa"/>
            <w:right w:w="0" w:type="dxa"/>
          </w:tblCellMar>
        </w:tblPrEx>
        <w:trPr>
          <w:trHeight w:val="166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462AA1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deals that are generated as a result of RISPs or RISP activiti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23A12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29EB020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B8C53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672BB8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91F1A1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EF8C6D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EAEA6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55E5440B" w14:textId="77777777" w:rsidTr="006801A8">
        <w:tblPrEx>
          <w:tblCellMar>
            <w:left w:w="0" w:type="dxa"/>
            <w:right w:w="0" w:type="dxa"/>
          </w:tblCellMar>
        </w:tblPrEx>
        <w:trPr>
          <w:trHeight w:val="529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15CE1B" w14:textId="77777777" w:rsidR="00D70D7C" w:rsidRDefault="00D70D7C" w:rsidP="006801A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590AB4F" w14:textId="77777777" w:rsidR="00D70D7C" w:rsidRDefault="00D70D7C" w:rsidP="006801A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Contribution to STI related policy and strategy development &amp; Strategic Alignment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A08FD2B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</w:tr>
      <w:tr w:rsidR="00D70D7C" w14:paraId="29F50896" w14:textId="77777777" w:rsidTr="00E87D80">
        <w:tblPrEx>
          <w:tblCellMar>
            <w:left w:w="0" w:type="dxa"/>
            <w:right w:w="0" w:type="dxa"/>
          </w:tblCellMar>
        </w:tblPrEx>
        <w:trPr>
          <w:trHeight w:val="73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77049A3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b-national intelligence to update DST of relevant sub-national activities to ensure policy alig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C5E4C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E69C16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FE99C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65E8AC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FF27E6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AA651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</w:tr>
      <w:tr w:rsidR="00D70D7C" w14:paraId="0D0ADEA8" w14:textId="77777777" w:rsidTr="00E87D80">
        <w:tblPrEx>
          <w:tblCellMar>
            <w:left w:w="0" w:type="dxa"/>
            <w:right w:w="0" w:type="dxa"/>
          </w:tblCellMar>
        </w:tblPrEx>
        <w:trPr>
          <w:trHeight w:val="666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3857252E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ignment of interventions to influence Policy and create greater synergies at a National, Provincial or Local Government Level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23A2284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4ADC6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1F6029B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5CEE510" w14:textId="77777777" w:rsidR="00D70D7C" w:rsidRDefault="00D70D7C" w:rsidP="006801A8">
            <w:pPr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3695E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221281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6EB7B88" w14:textId="77777777" w:rsidTr="00E87D80">
        <w:tblPrEx>
          <w:tblCellMar>
            <w:left w:w="0" w:type="dxa"/>
            <w:right w:w="0" w:type="dxa"/>
          </w:tblCellMar>
        </w:tblPrEx>
        <w:trPr>
          <w:trHeight w:val="85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50C9BA2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umber of STI based initiatives emanating from government strategies or policies for economic and industrial growth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BB966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A86C81C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B7C564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1C8AC2" w14:textId="77777777" w:rsidR="00D70D7C" w:rsidRDefault="00D70D7C" w:rsidP="006801A8">
            <w:pPr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04110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0D867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42EF127B" w14:textId="77777777" w:rsidR="00D70D7C" w:rsidRDefault="00D70D7C" w:rsidP="00D70D7C">
      <w:pPr>
        <w:rPr>
          <w:rFonts w:ascii="Arial Narrow" w:hAnsi="Arial Narrow" w:cs="Calibri"/>
          <w:b/>
          <w:bCs/>
          <w:sz w:val="18"/>
          <w:szCs w:val="18"/>
        </w:rPr>
      </w:pPr>
    </w:p>
    <w:p w14:paraId="3D0FF853" w14:textId="259E6575" w:rsidR="000B02C3" w:rsidRDefault="000B02C3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sectPr w:rsidR="000B02C3" w:rsidSect="00BC6877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31DF6" w14:textId="77777777" w:rsidR="004975E7" w:rsidRDefault="004975E7" w:rsidP="001E44F1">
      <w:pPr>
        <w:spacing w:after="0" w:line="240" w:lineRule="auto"/>
      </w:pPr>
      <w:r>
        <w:separator/>
      </w:r>
    </w:p>
  </w:endnote>
  <w:endnote w:type="continuationSeparator" w:id="0">
    <w:p w14:paraId="79F52820" w14:textId="77777777" w:rsidR="004975E7" w:rsidRDefault="004975E7" w:rsidP="001E4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A7C09" w14:textId="383F0838" w:rsidR="00C6325C" w:rsidRDefault="00C6325C" w:rsidP="00B3509A">
    <w:pPr>
      <w:pStyle w:val="Footer"/>
      <w:pBdr>
        <w:top w:val="single" w:sz="4" w:space="1" w:color="auto"/>
      </w:pBdr>
      <w:jc w:val="center"/>
    </w:pPr>
    <w:r w:rsidRPr="00C54080">
      <w:rPr>
        <w:i/>
        <w:color w:val="002060"/>
      </w:rPr>
      <w:t>N.B: Please note that this only serves as a guideli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E54B7" w14:textId="77777777" w:rsidR="004975E7" w:rsidRDefault="004975E7" w:rsidP="001E44F1">
      <w:pPr>
        <w:spacing w:after="0" w:line="240" w:lineRule="auto"/>
      </w:pPr>
      <w:r>
        <w:separator/>
      </w:r>
    </w:p>
  </w:footnote>
  <w:footnote w:type="continuationSeparator" w:id="0">
    <w:p w14:paraId="7F8DDBE8" w14:textId="77777777" w:rsidR="004975E7" w:rsidRDefault="004975E7" w:rsidP="001E4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82AA" w14:textId="352F8965" w:rsidR="00C82E4F" w:rsidRDefault="0084274A" w:rsidP="00200B5A">
    <w:pPr>
      <w:pStyle w:val="Header"/>
      <w:tabs>
        <w:tab w:val="left" w:pos="12885"/>
      </w:tabs>
      <w:rPr>
        <w:i/>
      </w:rPr>
    </w:pPr>
    <w:r w:rsidRPr="0084274A">
      <w:rPr>
        <w:i/>
      </w:rPr>
      <w:t xml:space="preserve"> </w:t>
    </w:r>
    <w:r>
      <w:rPr>
        <w:i/>
      </w:rPr>
      <w:t xml:space="preserve">                      </w:t>
    </w:r>
    <w:r w:rsidR="0006095D">
      <w:rPr>
        <w:i/>
      </w:rPr>
      <w:t xml:space="preserve">             </w:t>
    </w:r>
    <w:r w:rsidR="00793554">
      <w:rPr>
        <w:i/>
        <w:noProof/>
        <w:lang w:eastAsia="en-ZA"/>
      </w:rPr>
      <w:drawing>
        <wp:inline distT="0" distB="0" distL="0" distR="0" wp14:anchorId="613497DB" wp14:editId="0303D462">
          <wp:extent cx="1982081" cy="754903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392" cy="7599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6095D">
      <w:rPr>
        <w:i/>
      </w:rPr>
      <w:t xml:space="preserve">                                                                                     </w:t>
    </w:r>
    <w:r>
      <w:rPr>
        <w:i/>
      </w:rPr>
      <w:t xml:space="preserve">             </w:t>
    </w:r>
    <w:r w:rsidR="007D4ABF">
      <w:rPr>
        <w:i/>
        <w:noProof/>
        <w:lang w:eastAsia="en-ZA"/>
      </w:rPr>
      <w:drawing>
        <wp:inline distT="0" distB="0" distL="0" distR="0" wp14:anchorId="5A0B7C25" wp14:editId="1590CBE4">
          <wp:extent cx="1913890" cy="716173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1758" cy="7191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00B5A">
      <w:rPr>
        <w:i/>
      </w:rPr>
      <w:tab/>
    </w:r>
  </w:p>
  <w:p w14:paraId="5EAD3B68" w14:textId="580902FD" w:rsidR="001E44F1" w:rsidRDefault="008A04FA" w:rsidP="0059292A">
    <w:pPr>
      <w:pStyle w:val="Header"/>
      <w:pBdr>
        <w:bottom w:val="single" w:sz="4" w:space="1" w:color="auto"/>
      </w:pBdr>
      <w:tabs>
        <w:tab w:val="clear" w:pos="9026"/>
        <w:tab w:val="left" w:pos="6420"/>
      </w:tabs>
      <w:rPr>
        <w:i/>
        <w:color w:val="002060"/>
      </w:rPr>
    </w:pPr>
    <w:r>
      <w:rPr>
        <w:i/>
        <w:color w:val="00206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A488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391BD4"/>
    <w:multiLevelType w:val="hybridMultilevel"/>
    <w:tmpl w:val="3DD0D67E"/>
    <w:lvl w:ilvl="0" w:tplc="A85435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7B1D3E"/>
    <w:multiLevelType w:val="multilevel"/>
    <w:tmpl w:val="1C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2465C0D"/>
    <w:multiLevelType w:val="multilevel"/>
    <w:tmpl w:val="732E1078"/>
    <w:lvl w:ilvl="0">
      <w:start w:val="1"/>
      <w:numFmt w:val="decimal"/>
      <w:pStyle w:val="Schedule"/>
      <w:suff w:val="nothing"/>
      <w:lvlText w:val="Schedule %1"/>
      <w:lvlJc w:val="left"/>
      <w:pPr>
        <w:ind w:left="1277" w:firstLine="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AA91DC8"/>
    <w:multiLevelType w:val="hybridMultilevel"/>
    <w:tmpl w:val="7C542F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C569BB"/>
    <w:multiLevelType w:val="multilevel"/>
    <w:tmpl w:val="1D1C2B1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C7E4630"/>
    <w:multiLevelType w:val="multilevel"/>
    <w:tmpl w:val="1C09001F"/>
    <w:numStyleLink w:val="Style1"/>
  </w:abstractNum>
  <w:abstractNum w:abstractNumId="7" w15:restartNumberingAfterBreak="0">
    <w:nsid w:val="7F9716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FB750D2"/>
    <w:multiLevelType w:val="multilevel"/>
    <w:tmpl w:val="A3DE164E"/>
    <w:lvl w:ilvl="0">
      <w:start w:val="8"/>
      <w:numFmt w:val="decimal"/>
      <w:lvlText w:val="%1"/>
      <w:lvlJc w:val="left"/>
      <w:pPr>
        <w:ind w:left="450" w:hanging="45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630" w:hanging="45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i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A1MTUyN7Y0s7BU0lEKTi0uzszPAykwrAUAZ08idCwAAAA="/>
  </w:docVars>
  <w:rsids>
    <w:rsidRoot w:val="00E67D7E"/>
    <w:rsid w:val="000118C8"/>
    <w:rsid w:val="00016DD3"/>
    <w:rsid w:val="00041BC2"/>
    <w:rsid w:val="00046E67"/>
    <w:rsid w:val="0006095D"/>
    <w:rsid w:val="00084E27"/>
    <w:rsid w:val="0008788C"/>
    <w:rsid w:val="00092988"/>
    <w:rsid w:val="00093AE7"/>
    <w:rsid w:val="000B02C3"/>
    <w:rsid w:val="000B2B8F"/>
    <w:rsid w:val="000B4D68"/>
    <w:rsid w:val="000C16EA"/>
    <w:rsid w:val="000C1A47"/>
    <w:rsid w:val="000D433C"/>
    <w:rsid w:val="000F245B"/>
    <w:rsid w:val="001007A4"/>
    <w:rsid w:val="00103487"/>
    <w:rsid w:val="001035C6"/>
    <w:rsid w:val="001121C8"/>
    <w:rsid w:val="00121F2F"/>
    <w:rsid w:val="00134B91"/>
    <w:rsid w:val="00163A3F"/>
    <w:rsid w:val="001763AF"/>
    <w:rsid w:val="001835C7"/>
    <w:rsid w:val="00186858"/>
    <w:rsid w:val="001A3290"/>
    <w:rsid w:val="001A4298"/>
    <w:rsid w:val="001B38A2"/>
    <w:rsid w:val="001C2DE9"/>
    <w:rsid w:val="001C40F9"/>
    <w:rsid w:val="001D2850"/>
    <w:rsid w:val="001D5EA2"/>
    <w:rsid w:val="001E44F1"/>
    <w:rsid w:val="00200B5A"/>
    <w:rsid w:val="0020137F"/>
    <w:rsid w:val="002066AE"/>
    <w:rsid w:val="00254809"/>
    <w:rsid w:val="0026296E"/>
    <w:rsid w:val="002872E8"/>
    <w:rsid w:val="002A41B4"/>
    <w:rsid w:val="002A67A7"/>
    <w:rsid w:val="002B1367"/>
    <w:rsid w:val="002B1E55"/>
    <w:rsid w:val="002D4707"/>
    <w:rsid w:val="002E2528"/>
    <w:rsid w:val="002F54CA"/>
    <w:rsid w:val="00300E8F"/>
    <w:rsid w:val="00305A8B"/>
    <w:rsid w:val="00315FD1"/>
    <w:rsid w:val="00324C13"/>
    <w:rsid w:val="00324EAE"/>
    <w:rsid w:val="00334A79"/>
    <w:rsid w:val="00344860"/>
    <w:rsid w:val="00353DCD"/>
    <w:rsid w:val="0035534A"/>
    <w:rsid w:val="0036399D"/>
    <w:rsid w:val="00372252"/>
    <w:rsid w:val="003804D2"/>
    <w:rsid w:val="003845CF"/>
    <w:rsid w:val="00392CF9"/>
    <w:rsid w:val="003A4CC9"/>
    <w:rsid w:val="003B0CBE"/>
    <w:rsid w:val="003B3361"/>
    <w:rsid w:val="003B5996"/>
    <w:rsid w:val="003B726E"/>
    <w:rsid w:val="003D0298"/>
    <w:rsid w:val="003D3821"/>
    <w:rsid w:val="003D3F80"/>
    <w:rsid w:val="003E2F3D"/>
    <w:rsid w:val="004015F9"/>
    <w:rsid w:val="004176A8"/>
    <w:rsid w:val="004223BF"/>
    <w:rsid w:val="0042503D"/>
    <w:rsid w:val="004272B2"/>
    <w:rsid w:val="00465E2E"/>
    <w:rsid w:val="00471212"/>
    <w:rsid w:val="00472F7A"/>
    <w:rsid w:val="00473F9C"/>
    <w:rsid w:val="0049119E"/>
    <w:rsid w:val="004975E7"/>
    <w:rsid w:val="004A4F1D"/>
    <w:rsid w:val="004B0F53"/>
    <w:rsid w:val="004B3B59"/>
    <w:rsid w:val="004C2899"/>
    <w:rsid w:val="004C52DF"/>
    <w:rsid w:val="004C73CA"/>
    <w:rsid w:val="004F640C"/>
    <w:rsid w:val="005009DD"/>
    <w:rsid w:val="005036DE"/>
    <w:rsid w:val="00504E9A"/>
    <w:rsid w:val="005064A6"/>
    <w:rsid w:val="005215C8"/>
    <w:rsid w:val="0052393D"/>
    <w:rsid w:val="005325E5"/>
    <w:rsid w:val="00556544"/>
    <w:rsid w:val="00560720"/>
    <w:rsid w:val="00567E4B"/>
    <w:rsid w:val="0059292A"/>
    <w:rsid w:val="00595E1C"/>
    <w:rsid w:val="00596110"/>
    <w:rsid w:val="005C7E74"/>
    <w:rsid w:val="005D726E"/>
    <w:rsid w:val="005E6B68"/>
    <w:rsid w:val="005F131F"/>
    <w:rsid w:val="005F5A06"/>
    <w:rsid w:val="0061114A"/>
    <w:rsid w:val="00615876"/>
    <w:rsid w:val="006207B4"/>
    <w:rsid w:val="00621BA1"/>
    <w:rsid w:val="00654BC2"/>
    <w:rsid w:val="0067132F"/>
    <w:rsid w:val="00674940"/>
    <w:rsid w:val="00695B5A"/>
    <w:rsid w:val="006B1316"/>
    <w:rsid w:val="006B139B"/>
    <w:rsid w:val="006B5CED"/>
    <w:rsid w:val="006D0DB1"/>
    <w:rsid w:val="006D767C"/>
    <w:rsid w:val="006E292A"/>
    <w:rsid w:val="006E483D"/>
    <w:rsid w:val="006F6DAF"/>
    <w:rsid w:val="006F791E"/>
    <w:rsid w:val="00702313"/>
    <w:rsid w:val="00710A4D"/>
    <w:rsid w:val="00721EF6"/>
    <w:rsid w:val="00742FAC"/>
    <w:rsid w:val="00743805"/>
    <w:rsid w:val="00765BCF"/>
    <w:rsid w:val="00766077"/>
    <w:rsid w:val="007822C7"/>
    <w:rsid w:val="0078418F"/>
    <w:rsid w:val="00793554"/>
    <w:rsid w:val="00793BE4"/>
    <w:rsid w:val="007953D4"/>
    <w:rsid w:val="007A6354"/>
    <w:rsid w:val="007B43DD"/>
    <w:rsid w:val="007C17BE"/>
    <w:rsid w:val="007D4ABF"/>
    <w:rsid w:val="007E6686"/>
    <w:rsid w:val="007F7DFC"/>
    <w:rsid w:val="00817B09"/>
    <w:rsid w:val="008208BC"/>
    <w:rsid w:val="008244DC"/>
    <w:rsid w:val="008250D9"/>
    <w:rsid w:val="008401ED"/>
    <w:rsid w:val="00840D68"/>
    <w:rsid w:val="0084274A"/>
    <w:rsid w:val="00844317"/>
    <w:rsid w:val="00844502"/>
    <w:rsid w:val="00844570"/>
    <w:rsid w:val="008543FA"/>
    <w:rsid w:val="00855A54"/>
    <w:rsid w:val="008708B6"/>
    <w:rsid w:val="00875149"/>
    <w:rsid w:val="00882DBA"/>
    <w:rsid w:val="00885C65"/>
    <w:rsid w:val="008A04FA"/>
    <w:rsid w:val="008A49A0"/>
    <w:rsid w:val="008C74EE"/>
    <w:rsid w:val="008C7F27"/>
    <w:rsid w:val="008D46B6"/>
    <w:rsid w:val="008D5028"/>
    <w:rsid w:val="008E5F09"/>
    <w:rsid w:val="008F3C94"/>
    <w:rsid w:val="009071CC"/>
    <w:rsid w:val="009120CA"/>
    <w:rsid w:val="00927558"/>
    <w:rsid w:val="00951A07"/>
    <w:rsid w:val="0095236E"/>
    <w:rsid w:val="00954112"/>
    <w:rsid w:val="009669A5"/>
    <w:rsid w:val="009879E9"/>
    <w:rsid w:val="009B028D"/>
    <w:rsid w:val="009B285A"/>
    <w:rsid w:val="009B7619"/>
    <w:rsid w:val="009D09A4"/>
    <w:rsid w:val="009F256F"/>
    <w:rsid w:val="00A036B8"/>
    <w:rsid w:val="00A10097"/>
    <w:rsid w:val="00A12A52"/>
    <w:rsid w:val="00A23267"/>
    <w:rsid w:val="00A344A1"/>
    <w:rsid w:val="00A438FD"/>
    <w:rsid w:val="00A533B5"/>
    <w:rsid w:val="00A60399"/>
    <w:rsid w:val="00A60AB4"/>
    <w:rsid w:val="00A87214"/>
    <w:rsid w:val="00A90AF3"/>
    <w:rsid w:val="00A93F7F"/>
    <w:rsid w:val="00AA3201"/>
    <w:rsid w:val="00AA335A"/>
    <w:rsid w:val="00AA60CE"/>
    <w:rsid w:val="00AC39D6"/>
    <w:rsid w:val="00AF0A79"/>
    <w:rsid w:val="00AF2183"/>
    <w:rsid w:val="00B3509A"/>
    <w:rsid w:val="00B641D7"/>
    <w:rsid w:val="00B7641E"/>
    <w:rsid w:val="00BC178D"/>
    <w:rsid w:val="00BC30FA"/>
    <w:rsid w:val="00BC6877"/>
    <w:rsid w:val="00BD45D7"/>
    <w:rsid w:val="00BF1A63"/>
    <w:rsid w:val="00C169DC"/>
    <w:rsid w:val="00C54080"/>
    <w:rsid w:val="00C608E9"/>
    <w:rsid w:val="00C6325C"/>
    <w:rsid w:val="00C82E4F"/>
    <w:rsid w:val="00C95674"/>
    <w:rsid w:val="00CA2A24"/>
    <w:rsid w:val="00CA7322"/>
    <w:rsid w:val="00CC1D55"/>
    <w:rsid w:val="00CD347D"/>
    <w:rsid w:val="00CE6F9A"/>
    <w:rsid w:val="00CF12A4"/>
    <w:rsid w:val="00D0434D"/>
    <w:rsid w:val="00D13841"/>
    <w:rsid w:val="00D24E07"/>
    <w:rsid w:val="00D30983"/>
    <w:rsid w:val="00D33A54"/>
    <w:rsid w:val="00D52050"/>
    <w:rsid w:val="00D62DFC"/>
    <w:rsid w:val="00D63052"/>
    <w:rsid w:val="00D70D7C"/>
    <w:rsid w:val="00D73650"/>
    <w:rsid w:val="00D750C1"/>
    <w:rsid w:val="00D81C91"/>
    <w:rsid w:val="00D839AB"/>
    <w:rsid w:val="00D862E0"/>
    <w:rsid w:val="00D9000E"/>
    <w:rsid w:val="00DA4D66"/>
    <w:rsid w:val="00DA63BA"/>
    <w:rsid w:val="00DB6A5F"/>
    <w:rsid w:val="00DC5C15"/>
    <w:rsid w:val="00DD0A4A"/>
    <w:rsid w:val="00DE2C86"/>
    <w:rsid w:val="00DE346E"/>
    <w:rsid w:val="00DF5482"/>
    <w:rsid w:val="00E406C9"/>
    <w:rsid w:val="00E51062"/>
    <w:rsid w:val="00E62BEA"/>
    <w:rsid w:val="00E67D7E"/>
    <w:rsid w:val="00E8237F"/>
    <w:rsid w:val="00E86EA8"/>
    <w:rsid w:val="00E87D80"/>
    <w:rsid w:val="00E97F70"/>
    <w:rsid w:val="00EA03F5"/>
    <w:rsid w:val="00EA0C8A"/>
    <w:rsid w:val="00EA2E42"/>
    <w:rsid w:val="00EA649F"/>
    <w:rsid w:val="00EB4CBC"/>
    <w:rsid w:val="00EC2A0D"/>
    <w:rsid w:val="00EC4097"/>
    <w:rsid w:val="00EC4AE0"/>
    <w:rsid w:val="00EC52A3"/>
    <w:rsid w:val="00ED1AD5"/>
    <w:rsid w:val="00ED2315"/>
    <w:rsid w:val="00ED6BA8"/>
    <w:rsid w:val="00EE754F"/>
    <w:rsid w:val="00EF69E1"/>
    <w:rsid w:val="00F0083A"/>
    <w:rsid w:val="00F0146E"/>
    <w:rsid w:val="00F10077"/>
    <w:rsid w:val="00F12EB9"/>
    <w:rsid w:val="00F4467B"/>
    <w:rsid w:val="00F44DF2"/>
    <w:rsid w:val="00F56A1C"/>
    <w:rsid w:val="00F623DD"/>
    <w:rsid w:val="00F72A6E"/>
    <w:rsid w:val="00F81427"/>
    <w:rsid w:val="00F82BB0"/>
    <w:rsid w:val="00FA617B"/>
    <w:rsid w:val="00FB0DDE"/>
    <w:rsid w:val="00FB5694"/>
    <w:rsid w:val="00FD028C"/>
    <w:rsid w:val="00FD22AB"/>
    <w:rsid w:val="00FD22F4"/>
    <w:rsid w:val="00FD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55B163"/>
  <w15:chartTrackingRefBased/>
  <w15:docId w15:val="{D7B8A6B4-6156-4290-B170-95C68DA3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D7E"/>
    <w:pPr>
      <w:ind w:left="720"/>
      <w:contextualSpacing/>
    </w:pPr>
  </w:style>
  <w:style w:type="table" w:styleId="TableGrid">
    <w:name w:val="Table Grid"/>
    <w:basedOn w:val="TableNormal"/>
    <w:uiPriority w:val="39"/>
    <w:rsid w:val="0076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6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6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6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A1C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9F256F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1E4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4F1"/>
  </w:style>
  <w:style w:type="paragraph" w:styleId="Footer">
    <w:name w:val="footer"/>
    <w:basedOn w:val="Normal"/>
    <w:link w:val="FooterChar"/>
    <w:uiPriority w:val="99"/>
    <w:unhideWhenUsed/>
    <w:rsid w:val="001E4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4F1"/>
  </w:style>
  <w:style w:type="paragraph" w:customStyle="1" w:styleId="Schedule">
    <w:name w:val="Schedule"/>
    <w:basedOn w:val="Normal"/>
    <w:next w:val="Normal"/>
    <w:qFormat/>
    <w:rsid w:val="00742FAC"/>
    <w:pPr>
      <w:keepNext/>
      <w:numPr>
        <w:numId w:val="8"/>
      </w:numPr>
      <w:spacing w:before="240" w:after="0" w:line="240" w:lineRule="auto"/>
      <w:jc w:val="both"/>
    </w:pPr>
    <w:rPr>
      <w:rFonts w:ascii="Arial" w:eastAsia="Times New Roman" w:hAnsi="Arial" w:cs="Times New Roman"/>
      <w:b/>
      <w:sz w:val="24"/>
      <w:szCs w:val="17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7F49B-2C4E-4976-9155-26525670F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86</Words>
  <Characters>6300</Characters>
  <Application>Microsoft Office Word</Application>
  <DocSecurity>0</DocSecurity>
  <Lines>233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@</dc:creator>
  <cp:keywords/>
  <dc:description/>
  <cp:lastModifiedBy>PK Motsoapong</cp:lastModifiedBy>
  <cp:revision>2</cp:revision>
  <cp:lastPrinted>2019-08-05T12:16:00Z</cp:lastPrinted>
  <dcterms:created xsi:type="dcterms:W3CDTF">2021-10-13T12:09:00Z</dcterms:created>
  <dcterms:modified xsi:type="dcterms:W3CDTF">2021-10-13T12:09:00Z</dcterms:modified>
</cp:coreProperties>
</file>